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1"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iCs/>
          <w:i/>
        </w:rPr>
        <w:t xml:space="preserve">Nidhi</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iCs/>
          <w:i/>
        </w:rPr>
        <w:t xml:space="preserve">response requir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iCs/>
          <w:i/>
        </w:rPr>
        <w:t xml:space="preserve">response requir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iCs/>
          <w:i/>
        </w:rPr>
        <w:t xml:space="preserve">response requir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iCs/>
          <w:i/>
        </w:rPr>
        <w:t xml:space="preserve">response required</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iCs/>
          <w:i/>
        </w:rPr>
        <w:t xml:space="preserve">response required</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0" w:name="references"/>
    <w:p>
      <w:pPr>
        <w:pStyle w:val="Heading2"/>
      </w:pPr>
      <w:r>
        <w:t xml:space="preserve">References</w:t>
      </w:r>
    </w:p>
    <w:bookmarkStart w:id="39"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8"/>
    <w:bookmarkStart w:id="2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29"/>
    <w:bookmarkStart w:id="3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0"/>
    <w:bookmarkStart w:id="3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1"/>
    <w:bookmarkStart w:id="3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2"/>
    <w:bookmarkStart w:id="3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3"/>
    <w:bookmarkStart w:id="3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4"/>
    <w:bookmarkStart w:id="3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5"/>
    <w:bookmarkStart w:id="3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6"/>
    <w:bookmarkStart w:id="3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7"/>
    <w:bookmarkStart w:id="3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2:15:48Z</dcterms:created>
  <dcterms:modified xsi:type="dcterms:W3CDTF">2022-06-10T12: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